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Default="005D76E7" w:rsidP="00C631A8">
      <w:pPr>
        <w:ind w:firstLine="420"/>
        <w:rPr>
          <w:rFonts w:ascii="黑体" w:eastAsia="黑体" w:hAnsi="宋体"/>
          <w:color w:val="0000CC"/>
          <w:szCs w:val="18"/>
        </w:rPr>
      </w:pPr>
      <w:r w:rsidRPr="002D253A">
        <w:rPr>
          <w:rFonts w:ascii="黑体" w:eastAsia="黑体" w:hAnsi="宋体" w:hint="eastAsia"/>
          <w:color w:val="000000"/>
          <w:szCs w:val="18"/>
        </w:rPr>
        <w:t>中图分类号</w:t>
      </w:r>
      <w:r w:rsidR="002D253A"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2D253A" w:rsidRPr="00AE6AC5">
        <w:rPr>
          <w:b/>
          <w:color w:val="000000"/>
          <w:szCs w:val="18"/>
        </w:rPr>
        <w:t>TM 344.1</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r w:rsidR="00AE6AC5">
        <w:rPr>
          <w:rFonts w:ascii="宋体" w:hAnsi="宋体" w:hint="eastAsia"/>
          <w:color w:val="0000CC"/>
          <w:szCs w:val="18"/>
        </w:rPr>
        <w:t xml:space="preserve">    </w:t>
      </w:r>
      <w:r w:rsidR="002D253A" w:rsidRPr="002D253A">
        <w:rPr>
          <w:rFonts w:ascii="黑体" w:eastAsia="黑体" w:hAnsi="宋体" w:hint="eastAsia"/>
          <w:szCs w:val="18"/>
        </w:rPr>
        <w:t>文献标志码：</w:t>
      </w:r>
      <w:r w:rsidR="00AE6AC5" w:rsidRPr="00AE6AC5">
        <w:rPr>
          <w:rFonts w:ascii="黑体" w:eastAsia="黑体" w:hAnsi="宋体" w:hint="eastAsia"/>
          <w:color w:val="0000CC"/>
          <w:szCs w:val="18"/>
        </w:rPr>
        <w:t>(小五号黑体，前空</w:t>
      </w:r>
      <w:r w:rsidR="00AE6AC5">
        <w:rPr>
          <w:rFonts w:ascii="黑体" w:eastAsia="黑体" w:hAnsi="宋体" w:hint="eastAsia"/>
          <w:color w:val="0000CC"/>
          <w:szCs w:val="18"/>
        </w:rPr>
        <w:t>四</w:t>
      </w:r>
      <w:r w:rsidR="00151F46">
        <w:rPr>
          <w:rFonts w:ascii="黑体" w:eastAsia="黑体" w:hAnsi="宋体" w:hint="eastAsia"/>
          <w:color w:val="0000CC"/>
          <w:szCs w:val="18"/>
        </w:rPr>
        <w:t>格</w:t>
      </w:r>
      <w:r w:rsidR="00AE6AC5" w:rsidRPr="00AE6AC5">
        <w:rPr>
          <w:rFonts w:ascii="黑体" w:eastAsia="黑体" w:hAnsi="宋体" w:hint="eastAsia"/>
          <w:color w:val="0000CC"/>
          <w:szCs w:val="18"/>
        </w:rPr>
        <w:t>)</w:t>
      </w:r>
      <w:r w:rsidR="002D253A" w:rsidRPr="00AE6AC5">
        <w:rPr>
          <w:rFonts w:eastAsia="黑体"/>
          <w:b/>
          <w:szCs w:val="18"/>
        </w:rPr>
        <w:t>A</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055CA1" w:rsidRPr="00055CA1">
        <w:rPr>
          <w:rFonts w:ascii="宋体" w:hAnsi="宋体"/>
          <w:noProof/>
          <w:color w:val="000000"/>
          <w:szCs w:val="21"/>
          <w:vertAlign w:val="superscript"/>
        </w:rPr>
        <w:fldChar w:fldCharType="begin"/>
      </w:r>
      <w:r w:rsidR="00055CA1" w:rsidRPr="00055CA1">
        <w:rPr>
          <w:rFonts w:ascii="宋体" w:hAnsi="宋体"/>
          <w:color w:val="000000"/>
          <w:szCs w:val="21"/>
          <w:vertAlign w:val="superscript"/>
        </w:rPr>
        <w:instrText xml:space="preserve"> </w:instrText>
      </w:r>
      <w:r w:rsidR="00055CA1" w:rsidRPr="00055CA1">
        <w:rPr>
          <w:rFonts w:ascii="宋体" w:hAnsi="宋体" w:hint="eastAsia"/>
          <w:color w:val="000000"/>
          <w:szCs w:val="21"/>
          <w:vertAlign w:val="superscript"/>
        </w:rPr>
        <w:instrText>REF _Ref14982288 \r \h</w:instrText>
      </w:r>
      <w:r w:rsidR="00055CA1" w:rsidRPr="00055CA1">
        <w:rPr>
          <w:rFonts w:ascii="宋体" w:hAnsi="宋体"/>
          <w:color w:val="000000"/>
          <w:szCs w:val="21"/>
          <w:vertAlign w:val="superscript"/>
        </w:rPr>
        <w:instrText xml:space="preserve"> </w:instrText>
      </w:r>
      <w:r w:rsidR="00055CA1">
        <w:rPr>
          <w:rFonts w:ascii="宋体" w:hAnsi="宋体"/>
          <w:noProof/>
          <w:color w:val="000000"/>
          <w:szCs w:val="21"/>
          <w:vertAlign w:val="superscript"/>
        </w:rPr>
        <w:instrText xml:space="preserve"> \* MERGEFORMAT </w:instrText>
      </w:r>
      <w:r w:rsidR="00055CA1" w:rsidRPr="00055CA1">
        <w:rPr>
          <w:rFonts w:ascii="宋体" w:hAnsi="宋体"/>
          <w:noProof/>
          <w:color w:val="000000"/>
          <w:szCs w:val="21"/>
          <w:vertAlign w:val="superscript"/>
        </w:rPr>
      </w:r>
      <w:r w:rsidR="00055CA1" w:rsidRPr="00055CA1">
        <w:rPr>
          <w:rFonts w:ascii="宋体" w:hAnsi="宋体"/>
          <w:noProof/>
          <w:color w:val="000000"/>
          <w:szCs w:val="21"/>
          <w:vertAlign w:val="superscript"/>
        </w:rPr>
        <w:fldChar w:fldCharType="separate"/>
      </w:r>
      <w:r w:rsidR="00055CA1" w:rsidRPr="00055CA1">
        <w:rPr>
          <w:rFonts w:ascii="宋体" w:hAnsi="宋体"/>
          <w:color w:val="000000"/>
          <w:szCs w:val="21"/>
          <w:vertAlign w:val="superscript"/>
        </w:rPr>
        <w:t>[1]</w:t>
      </w:r>
      <w:r w:rsidR="00055CA1" w:rsidRPr="00055CA1">
        <w:rPr>
          <w:rFonts w:ascii="宋体" w:hAnsi="宋体"/>
          <w:noProof/>
          <w:color w:val="000000"/>
          <w:szCs w:val="21"/>
          <w:vertAlign w:val="superscript"/>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2F2526" w:rsidRPr="002F2526">
        <w:rPr>
          <w:rFonts w:ascii="宋体" w:hAnsi="宋体"/>
          <w:color w:val="000000"/>
          <w:szCs w:val="21"/>
          <w:vertAlign w:val="superscript"/>
        </w:rPr>
        <w:t>[2]</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lastRenderedPageBreak/>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8E2D60" w:rsidRPr="008E2D60">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005279">
        <w:rPr>
          <w:rFonts w:ascii="宋体" w:hAnsi="宋体"/>
          <w:color w:val="000000"/>
          <w:szCs w:val="21"/>
          <w:vertAlign w:val="superscript"/>
        </w:rPr>
        <w:t>[4]</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005279">
        <w:rPr>
          <w:rFonts w:ascii="宋体" w:hAnsi="宋体"/>
          <w:color w:val="000000"/>
          <w:szCs w:val="21"/>
          <w:vertAlign w:val="superscript"/>
        </w:rPr>
        <w:t>[5]</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EA48FC" w:rsidRPr="00EA48FC">
        <w:rPr>
          <w:rFonts w:ascii="宋体" w:hAnsi="宋体"/>
          <w:color w:val="000000"/>
          <w:szCs w:val="21"/>
          <w:vertAlign w:val="superscript"/>
        </w:rPr>
        <w:t>[7]</w:t>
      </w:r>
      <w:r w:rsidR="00EA48FC">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CD032F">
      <w:pPr>
        <w:ind w:firstLineChars="196" w:firstLine="412"/>
        <w:rPr>
          <w:rFonts w:ascii="宋体" w:hAnsi="宋体"/>
          <w:color w:val="000000"/>
          <w:szCs w:val="21"/>
        </w:rPr>
      </w:pPr>
      <m:oMathPara>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m:oMathPara>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BC515E" w:rsidRPr="00BC515E">
        <w:rPr>
          <w:rFonts w:ascii="宋体" w:hAnsi="宋体"/>
          <w:color w:val="000000"/>
          <w:szCs w:val="21"/>
          <w:vertAlign w:val="superscript"/>
        </w:rPr>
        <w:t>[3]</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w:t>
      </w:r>
      <w:r w:rsidR="008526C0">
        <w:rPr>
          <w:rFonts w:ascii="宋体" w:hAnsi="宋体" w:hint="eastAsia"/>
          <w:color w:val="000000"/>
          <w:szCs w:val="21"/>
        </w:rPr>
        <w:lastRenderedPageBreak/>
        <w:t>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1B67DC">
      <w:pPr>
        <w:ind w:firstLineChars="196" w:firstLine="412"/>
        <w:jc w:val="center"/>
        <w:rPr>
          <w:rFonts w:ascii="宋体" w:hAnsi="宋体"/>
          <w:color w:val="000000"/>
          <w:szCs w:val="21"/>
        </w:rPr>
      </w:pPr>
      <m:oMathPara>
        <m:oMathParaPr>
          <m:jc m:val="center"/>
        </m:oMathParaPr>
        <m:oMath>
          <m:r>
            <w:rPr>
              <w:rFonts w:ascii="Cambria Math" w:hAnsi="Cambria Math" w:hint="eastAsia"/>
              <w:color w:val="000000"/>
              <w:szCs w:val="21"/>
            </w:rPr>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m:oMathPara>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B05862" w:rsidRPr="00B05862">
        <w:rPr>
          <w:vertAlign w:val="superscript"/>
        </w:rPr>
        <w:t>[7]</w:t>
      </w:r>
      <w:r w:rsidR="00B05862">
        <w:t xml:space="preserve"> </w:t>
      </w:r>
      <w:r w:rsidR="00B05862">
        <w:fldChar w:fldCharType="end"/>
      </w:r>
      <w:r w:rsidR="00B05862">
        <w:rPr>
          <w:rFonts w:hint="eastAsia"/>
        </w:rPr>
        <w:t>的公式，定义方位熵为：</w:t>
      </w:r>
    </w:p>
    <w:p w:rsidR="00B05862" w:rsidRPr="00B50D28" w:rsidRDefault="00137515" w:rsidP="004C6BC3">
      <w:pPr>
        <w:ind w:firstLine="420"/>
        <w:rPr>
          <w:color w:val="000000"/>
          <w:szCs w:val="21"/>
        </w:rPr>
      </w:pPr>
      <m:oMathPara>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m:oMathPara>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proofErr w:type="spellStart"/>
      <w:r w:rsidRPr="00B50D28">
        <w:rPr>
          <w:rFonts w:ascii="宋体" w:hAnsi="宋体" w:hint="eastAsia"/>
          <w:i/>
          <w:color w:val="000000"/>
          <w:szCs w:val="21"/>
        </w:rPr>
        <w:t>i</w:t>
      </w:r>
      <w:proofErr w:type="spellEnd"/>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落入第</w:t>
      </w:r>
      <w:proofErr w:type="spellStart"/>
      <w:r w:rsidRPr="00B50D28">
        <w:rPr>
          <w:rFonts w:ascii="宋体" w:hAnsi="宋体" w:hint="eastAsia"/>
          <w:i/>
          <w:color w:val="000000"/>
          <w:szCs w:val="21"/>
        </w:rPr>
        <w:t>i</w:t>
      </w:r>
      <w:proofErr w:type="spellEnd"/>
      <w:r>
        <w:rPr>
          <w:rFonts w:ascii="宋体" w:hAnsi="宋体" w:hint="eastAsia"/>
          <w:color w:val="000000"/>
          <w:szCs w:val="21"/>
        </w:rPr>
        <w:t>箱的方位角的比例。</w:t>
      </w:r>
      <w:r w:rsidR="00B11F35">
        <w:rPr>
          <w:rFonts w:ascii="宋体" w:hAnsi="宋体" w:hint="eastAsia"/>
          <w:color w:val="000000"/>
          <w:szCs w:val="21"/>
        </w:rPr>
        <w:t>方位熵的单位是纳特（</w:t>
      </w:r>
      <w:proofErr w:type="spellStart"/>
      <w:r w:rsidR="00B11F35">
        <w:rPr>
          <w:rFonts w:ascii="宋体" w:hAnsi="宋体" w:hint="eastAsia"/>
          <w:color w:val="000000"/>
          <w:szCs w:val="21"/>
        </w:rPr>
        <w:t>nats</w:t>
      </w:r>
      <w:proofErr w:type="spellEnd"/>
      <w:r w:rsidR="00B11F35">
        <w:rPr>
          <w:rFonts w:ascii="宋体" w:hAnsi="宋体" w:hint="eastAsia"/>
          <w:color w:val="000000"/>
          <w:szCs w:val="21"/>
        </w:rPr>
        <w:t>）。</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 xml:space="preserve">3.584 </w:t>
      </w:r>
      <w:proofErr w:type="spellStart"/>
      <w:r w:rsidRPr="00B11F35">
        <w:rPr>
          <w:color w:val="000000"/>
          <w:szCs w:val="21"/>
        </w:rPr>
        <w:t>nats</w:t>
      </w:r>
      <w:proofErr w:type="spellEnd"/>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w:t>
      </w:r>
      <w:proofErr w:type="spellStart"/>
      <w:r w:rsidR="00CF107E" w:rsidRPr="00B11F35">
        <w:rPr>
          <w:color w:val="000000"/>
          <w:szCs w:val="21"/>
        </w:rPr>
        <w:t>nats</w:t>
      </w:r>
      <w:proofErr w:type="spellEnd"/>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w:t>
      </w:r>
      <w:proofErr w:type="spellStart"/>
      <w:r w:rsidR="003F0BCD" w:rsidRPr="00B11F35">
        <w:rPr>
          <w:color w:val="000000"/>
          <w:szCs w:val="21"/>
        </w:rPr>
        <w:t>nats</w:t>
      </w:r>
      <w:proofErr w:type="spellEnd"/>
      <w:r w:rsidR="003F0BCD">
        <w:rPr>
          <w:rFonts w:hint="eastAsia"/>
          <w:color w:val="000000"/>
          <w:szCs w:val="21"/>
        </w:rPr>
        <w:t>。</w:t>
      </w:r>
    </w:p>
    <w:p w:rsidR="003F0BCD" w:rsidRDefault="001B67DC" w:rsidP="004C6BC3">
      <w:pPr>
        <w:ind w:firstLine="420"/>
      </w:pPr>
      <w:r w:rsidRPr="001B67DC">
        <w:drawing>
          <wp:inline distT="0" distB="0" distL="0" distR="0" wp14:anchorId="04928412" wp14:editId="74759D95">
            <wp:extent cx="1390650" cy="139878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94497" cy="1402651"/>
                    </a:xfrm>
                    <a:prstGeom prst="rect">
                      <a:avLst/>
                    </a:prstGeom>
                  </pic:spPr>
                </pic:pic>
              </a:graphicData>
            </a:graphic>
          </wp:inline>
        </w:drawing>
      </w:r>
    </w:p>
    <w:p w:rsidR="001B67DC" w:rsidRDefault="001B67DC" w:rsidP="004C6BC3">
      <w:pPr>
        <w:ind w:firstLine="420"/>
        <w:rPr>
          <w:rFonts w:hint="eastAsia"/>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 xml:space="preserve">3.584 </w:t>
      </w:r>
      <w:proofErr w:type="spellStart"/>
      <w:r w:rsidR="00F008B1" w:rsidRPr="00B11F35">
        <w:rPr>
          <w:color w:val="000000"/>
          <w:szCs w:val="21"/>
        </w:rPr>
        <w:t>nats</w:t>
      </w:r>
      <w:bookmarkStart w:id="2" w:name="_GoBack"/>
      <w:bookmarkEnd w:id="2"/>
      <w:proofErr w:type="spellEnd"/>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熵</w:t>
      </w:r>
    </w:p>
    <w:p w:rsidR="004C6BC3" w:rsidRDefault="001B67DC" w:rsidP="004C6BC3">
      <w:pPr>
        <w:pStyle w:val="1"/>
      </w:pPr>
      <w:r>
        <w:rPr>
          <w:rFonts w:hint="eastAsia"/>
        </w:rPr>
        <w:t>实验</w:t>
      </w:r>
      <w:r w:rsidR="004C6BC3">
        <w:rPr>
          <w:rFonts w:hint="eastAsia"/>
        </w:rPr>
        <w:t>数据</w:t>
      </w:r>
    </w:p>
    <w:p w:rsidR="004C6BC3" w:rsidRDefault="004C6BC3" w:rsidP="00C631A8">
      <w:pPr>
        <w:ind w:firstLine="422"/>
        <w:rPr>
          <w:rFonts w:ascii="宋体" w:hAnsi="宋体"/>
          <w:b/>
          <w:color w:val="0000CC"/>
          <w:szCs w:val="18"/>
        </w:rPr>
      </w:pPr>
    </w:p>
    <w:p w:rsidR="001B67DC" w:rsidRDefault="001B67DC" w:rsidP="001B67DC">
      <w:pPr>
        <w:pStyle w:val="1"/>
        <w:rPr>
          <w:rFonts w:hint="eastAsia"/>
        </w:rPr>
      </w:pPr>
      <w:r>
        <w:rPr>
          <w:rFonts w:hint="eastAsia"/>
        </w:rPr>
        <w:lastRenderedPageBreak/>
        <w:t>算法分析</w:t>
      </w:r>
    </w:p>
    <w:p w:rsidR="004C6BC3" w:rsidRDefault="004C6BC3" w:rsidP="00C631A8">
      <w:pPr>
        <w:ind w:firstLine="422"/>
        <w:rPr>
          <w:rFonts w:ascii="宋体" w:hAnsi="宋体"/>
          <w:b/>
          <w:color w:val="0000CC"/>
          <w:szCs w:val="18"/>
        </w:rPr>
      </w:pPr>
    </w:p>
    <w:p w:rsidR="00E8093C" w:rsidRPr="00222F6C" w:rsidRDefault="00222F6C" w:rsidP="00C631A8">
      <w:pPr>
        <w:ind w:firstLine="422"/>
        <w:rPr>
          <w:rFonts w:ascii="宋体" w:hAnsi="宋体"/>
          <w:b/>
          <w:color w:val="000000"/>
          <w:sz w:val="28"/>
          <w:szCs w:val="28"/>
        </w:rPr>
      </w:pPr>
      <w:r w:rsidRPr="00222F6C">
        <w:rPr>
          <w:rFonts w:ascii="宋体" w:hAnsi="宋体" w:hint="eastAsia"/>
          <w:b/>
          <w:color w:val="0000CC"/>
          <w:szCs w:val="18"/>
        </w:rPr>
        <w:t>(图题使用小五号</w:t>
      </w:r>
      <w:r w:rsidR="00B41B8E">
        <w:rPr>
          <w:rFonts w:ascii="宋体" w:hAnsi="宋体" w:hint="eastAsia"/>
          <w:b/>
          <w:color w:val="0000CC"/>
          <w:szCs w:val="18"/>
        </w:rPr>
        <w:t>黑体</w:t>
      </w:r>
      <w:r w:rsidRPr="00222F6C">
        <w:rPr>
          <w:rFonts w:ascii="宋体" w:hAnsi="宋体" w:hint="eastAsia"/>
          <w:b/>
          <w:color w:val="0000CC"/>
          <w:szCs w:val="18"/>
        </w:rPr>
        <w:t>，居中，列于图下)</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以处于六号或小五号为宜。</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的图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下。</w:t>
      </w:r>
    </w:p>
    <w:p w:rsidR="00A51A73" w:rsidRPr="00222F6C" w:rsidRDefault="00E8093C" w:rsidP="00C631A8">
      <w:pPr>
        <w:ind w:firstLine="420"/>
        <w:rPr>
          <w:rFonts w:ascii="宋体" w:hAnsi="宋体"/>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该量单位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proofErr w:type="spellStart"/>
      <w:r w:rsidRPr="00222F6C">
        <w:rPr>
          <w:rFonts w:ascii="宋体" w:hAnsi="宋体"/>
          <w:color w:val="FF0000"/>
          <w:szCs w:val="18"/>
        </w:rPr>
        <w:t>MPa</w:t>
      </w:r>
      <w:proofErr w:type="spellEnd"/>
      <w:r w:rsidRPr="00222F6C">
        <w:rPr>
          <w:rFonts w:ascii="宋体" w:hAnsi="宋体"/>
          <w:color w:val="FF0000"/>
          <w:szCs w:val="18"/>
        </w:rPr>
        <w:t>”</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点直接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ind w:firstLine="420"/>
        <w:rPr>
          <w:rFonts w:ascii="宋体" w:hAnsi="宋体"/>
          <w:color w:val="FF0000"/>
          <w:szCs w:val="18"/>
        </w:rPr>
      </w:pPr>
      <w:r w:rsidRPr="00222F6C">
        <w:rPr>
          <w:rFonts w:ascii="宋体" w:hAnsi="宋体" w:hint="eastAsia"/>
          <w:color w:val="FF0000"/>
          <w:szCs w:val="18"/>
        </w:rPr>
        <w:t>某图上标值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标目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将标目改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上标值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r w:rsidR="00BA46AF" w:rsidRPr="00222F6C">
        <w:rPr>
          <w:rFonts w:ascii="宋体" w:hAnsi="宋体" w:hint="eastAsia"/>
          <w:color w:val="FF0000"/>
          <w:szCs w:val="18"/>
        </w:rPr>
        <w:t>标目为R</w:t>
      </w:r>
      <w:r w:rsidR="00A73476">
        <w:rPr>
          <w:rFonts w:ascii="宋体" w:hAnsi="宋体" w:hint="eastAsia"/>
          <w:color w:val="FF0000"/>
          <w:szCs w:val="18"/>
        </w:rPr>
        <w:t>，</w:t>
      </w:r>
      <w:r w:rsidR="00BA46AF" w:rsidRPr="00222F6C">
        <w:rPr>
          <w:rFonts w:ascii="宋体" w:hAnsi="宋体" w:hint="eastAsia"/>
          <w:color w:val="FF0000"/>
          <w:szCs w:val="18"/>
        </w:rPr>
        <w:t>则可将标目改为</w:t>
      </w:r>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彩色图要转换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ind w:firstLine="420"/>
        <w:rPr>
          <w:rFonts w:ascii="宋体" w:hAnsi="宋体"/>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显微图以比例尺表示尺度的放大和缩小。</w:t>
      </w:r>
      <w:r w:rsidR="00222F6C">
        <w:rPr>
          <w:rFonts w:ascii="宋体" w:hAnsi="宋体" w:hint="eastAsia"/>
          <w:color w:val="FF0000"/>
          <w:szCs w:val="18"/>
        </w:rPr>
        <w:t>】</w:t>
      </w:r>
    </w:p>
    <w:p w:rsidR="00296F01" w:rsidRPr="00222F6C" w:rsidRDefault="00E8093C" w:rsidP="00C631A8">
      <w:pPr>
        <w:ind w:firstLine="562"/>
        <w:rPr>
          <w:rFonts w:ascii="宋体" w:hAnsi="宋体"/>
          <w:b/>
          <w:color w:val="000000"/>
          <w:sz w:val="28"/>
          <w:szCs w:val="28"/>
        </w:rPr>
      </w:pPr>
      <w:r w:rsidRPr="00222F6C">
        <w:rPr>
          <w:rFonts w:ascii="宋体" w:hAnsi="宋体" w:hint="eastAsia"/>
          <w:b/>
          <w:color w:val="000000"/>
          <w:sz w:val="28"/>
          <w:szCs w:val="28"/>
        </w:rPr>
        <w:t>4 表格</w:t>
      </w:r>
      <w:r w:rsidR="00222F6C" w:rsidRPr="00222F6C">
        <w:rPr>
          <w:rFonts w:ascii="宋体" w:hAnsi="宋体" w:hint="eastAsia"/>
          <w:b/>
          <w:color w:val="0000CC"/>
          <w:szCs w:val="18"/>
        </w:rPr>
        <w:t>(</w:t>
      </w:r>
      <w:r w:rsidR="00222F6C">
        <w:rPr>
          <w:rFonts w:ascii="宋体" w:hAnsi="宋体" w:hint="eastAsia"/>
          <w:b/>
          <w:color w:val="0000CC"/>
          <w:szCs w:val="18"/>
        </w:rPr>
        <w:t>表</w:t>
      </w:r>
      <w:r w:rsidR="00222F6C" w:rsidRPr="00222F6C">
        <w:rPr>
          <w:rFonts w:ascii="宋体" w:hAnsi="宋体" w:hint="eastAsia"/>
          <w:b/>
          <w:color w:val="0000CC"/>
          <w:szCs w:val="18"/>
        </w:rPr>
        <w:t>题使用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的表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表序可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ind w:firstLine="420"/>
        <w:rPr>
          <w:rFonts w:ascii="宋体" w:hAnsi="宋体"/>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F941C8">
      <w:pPr>
        <w:pStyle w:val="afa"/>
      </w:pPr>
      <w:r w:rsidRPr="005C7359">
        <w:rPr>
          <w:rFonts w:hint="eastAsia"/>
        </w:rPr>
        <w:t>表1 三线表示例</w:t>
      </w:r>
    </w:p>
    <w:tbl>
      <w:tblPr>
        <w:tblW w:w="3712" w:type="dxa"/>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856"/>
        <w:gridCol w:w="1856"/>
      </w:tblGrid>
      <w:tr w:rsidR="00205ED6" w:rsidRPr="002F7E39" w:rsidTr="00222F6C">
        <w:trPr>
          <w:jc w:val="center"/>
        </w:trPr>
        <w:tc>
          <w:tcPr>
            <w:tcW w:w="1856" w:type="dxa"/>
            <w:tcBorders>
              <w:bottom w:val="single" w:sz="6" w:space="0" w:color="008000"/>
            </w:tcBorders>
          </w:tcPr>
          <w:p w:rsidR="00205ED6" w:rsidRPr="002F7E39" w:rsidRDefault="00205ED6" w:rsidP="00C631A8">
            <w:pPr>
              <w:pStyle w:val="a1"/>
              <w:ind w:firstLineChars="49" w:firstLine="103"/>
              <w:jc w:val="center"/>
              <w:rPr>
                <w:szCs w:val="21"/>
              </w:rPr>
            </w:pPr>
            <w:r w:rsidRPr="002F7E39">
              <w:rPr>
                <w:i/>
                <w:szCs w:val="21"/>
              </w:rPr>
              <w:lastRenderedPageBreak/>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1"/>
              <w:jc w:val="center"/>
              <w:rPr>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szCs w:val="21"/>
              </w:rPr>
              <w:t>10</w:t>
            </w:r>
            <w:r>
              <w:rPr>
                <w:rFonts w:hint="eastAsia"/>
                <w:szCs w:val="21"/>
              </w:rPr>
              <w:t xml:space="preserve">      </w:t>
            </w:r>
            <w:r w:rsidRPr="002F7E39">
              <w:rPr>
                <w:szCs w:val="21"/>
              </w:rPr>
              <w:t>30</w:t>
            </w:r>
          </w:p>
        </w:tc>
        <w:tc>
          <w:tcPr>
            <w:tcW w:w="1856" w:type="dxa"/>
          </w:tcPr>
          <w:p w:rsidR="00205ED6" w:rsidRPr="002F7E39" w:rsidRDefault="00205ED6" w:rsidP="00C631A8">
            <w:pPr>
              <w:pStyle w:val="a1"/>
              <w:ind w:firstLineChars="147" w:firstLine="309"/>
              <w:jc w:val="center"/>
              <w:rPr>
                <w:szCs w:val="21"/>
              </w:rPr>
            </w:pPr>
            <w:r w:rsidRPr="002F7E39">
              <w:rPr>
                <w:szCs w:val="21"/>
              </w:rPr>
              <w:t>2.5</w:t>
            </w:r>
            <w:r>
              <w:rPr>
                <w:rFonts w:hint="eastAsia"/>
                <w:szCs w:val="21"/>
              </w:rPr>
              <w:t xml:space="preserve">       400</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rFonts w:hint="eastAsia"/>
                <w:szCs w:val="21"/>
              </w:rPr>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1"/>
              <w:ind w:firstLineChars="147" w:firstLine="309"/>
              <w:jc w:val="center"/>
              <w:rPr>
                <w:szCs w:val="21"/>
              </w:rPr>
            </w:pPr>
            <w:r w:rsidRPr="002F7E39">
              <w:rPr>
                <w:rFonts w:hint="eastAsia"/>
                <w:szCs w:val="21"/>
              </w:rPr>
              <w:t>3.0</w:t>
            </w:r>
            <w:r>
              <w:rPr>
                <w:rFonts w:hint="eastAsia"/>
                <w:szCs w:val="21"/>
              </w:rPr>
              <w:t xml:space="preserve">       700</w:t>
            </w:r>
          </w:p>
        </w:tc>
      </w:tr>
    </w:tbl>
    <w:p w:rsidR="001F68AF" w:rsidRPr="00222F6C" w:rsidRDefault="001F68AF" w:rsidP="00C631A8">
      <w:pPr>
        <w:ind w:firstLine="420"/>
        <w:rPr>
          <w:rFonts w:ascii="宋体" w:hAnsi="宋体"/>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未测或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r w:rsidRPr="00F941C8">
        <w:t>Boeing G. Measuring the Complexity of Urban Form and Design[J]. Social Science Electronic Publishing, 2017.</w:t>
      </w:r>
    </w:p>
    <w:p w:rsidR="007A12BF" w:rsidRPr="00F941C8" w:rsidRDefault="00FB07E5" w:rsidP="00761E7C">
      <w:pPr>
        <w:pStyle w:val="a"/>
      </w:pPr>
      <w:bookmarkStart w:id="3" w:name="_Ref15035408"/>
      <w:proofErr w:type="spellStart"/>
      <w:r w:rsidRPr="00F941C8">
        <w:t>Gudmundsson</w:t>
      </w:r>
      <w:proofErr w:type="spellEnd"/>
      <w:r w:rsidRPr="00F941C8">
        <w:t xml:space="preserve"> </w:t>
      </w:r>
      <w:proofErr w:type="gramStart"/>
      <w:r w:rsidRPr="00F941C8">
        <w:t>A ,</w:t>
      </w:r>
      <w:proofErr w:type="gramEnd"/>
      <w:r w:rsidRPr="00F941C8">
        <w:t xml:space="preserve"> </w:t>
      </w:r>
      <w:proofErr w:type="spellStart"/>
      <w:r w:rsidRPr="00F941C8">
        <w:t>Mohajeri</w:t>
      </w:r>
      <w:proofErr w:type="spellEnd"/>
      <w:r w:rsidRPr="00F941C8">
        <w:t xml:space="preserve"> N . Entropy and order in urban street networks[J]. Scientific Reports, 2013, 3</w:t>
      </w:r>
      <w:r w:rsidR="007A12BF" w:rsidRPr="00F941C8">
        <w:t>.</w:t>
      </w:r>
      <w:bookmarkEnd w:id="3"/>
    </w:p>
    <w:p w:rsidR="00BC515E" w:rsidRPr="00F941C8" w:rsidRDefault="00BC515E" w:rsidP="00761E7C">
      <w:pPr>
        <w:pStyle w:val="a"/>
      </w:pPr>
      <w:bookmarkStart w:id="4" w:name="_Ref15048435"/>
      <w:r w:rsidRPr="00F941C8">
        <w:t xml:space="preserve">Shannon C </w:t>
      </w:r>
      <w:proofErr w:type="gramStart"/>
      <w:r w:rsidRPr="00F941C8">
        <w:t>E .</w:t>
      </w:r>
      <w:proofErr w:type="gramEnd"/>
      <w:r w:rsidRPr="00F941C8">
        <w:t xml:space="preserve"> A mathematical theory of communication[J]. Bell Labs Technical Journal, 1948, 27(4):379-423.</w:t>
      </w:r>
      <w:bookmarkEnd w:id="4"/>
    </w:p>
    <w:p w:rsidR="00D72D7D" w:rsidRPr="00005279" w:rsidRDefault="0001230E" w:rsidP="00761E7C">
      <w:pPr>
        <w:pStyle w:val="a"/>
        <w:rPr>
          <w:color w:val="auto"/>
        </w:rPr>
      </w:pPr>
      <w:bookmarkStart w:id="5"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5"/>
      <w:r>
        <w:rPr>
          <w:color w:val="auto"/>
        </w:rPr>
        <w:t>.</w:t>
      </w:r>
    </w:p>
    <w:p w:rsidR="00412C46" w:rsidRDefault="00412C46" w:rsidP="00412C46">
      <w:pPr>
        <w:pStyle w:val="a"/>
      </w:pPr>
      <w:bookmarkStart w:id="6" w:name="_Ref15386733"/>
      <w:r w:rsidRPr="00F941C8">
        <w:t xml:space="preserve">Boeing, Geoff. </w:t>
      </w:r>
      <w:proofErr w:type="spellStart"/>
      <w:r w:rsidRPr="00F941C8">
        <w:t>OSMnx</w:t>
      </w:r>
      <w:proofErr w:type="spellEnd"/>
      <w:r w:rsidRPr="00F941C8">
        <w:t>: New methods for acquiring, constructing, analyzing, and visualizing complex street networks[J]. Computers, Environment and Urban Systems, 2017, 65:126-139.</w:t>
      </w:r>
      <w:bookmarkEnd w:id="6"/>
    </w:p>
    <w:p w:rsidR="00412C46" w:rsidRDefault="002679D6" w:rsidP="00761E7C">
      <w:pPr>
        <w:pStyle w:val="a"/>
      </w:pPr>
      <w:bookmarkStart w:id="7"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7"/>
    </w:p>
    <w:p w:rsidR="00B05862" w:rsidRPr="00F941C8" w:rsidRDefault="00B05862" w:rsidP="00761E7C">
      <w:pPr>
        <w:pStyle w:val="a"/>
      </w:pPr>
      <w:bookmarkStart w:id="8" w:name="_Ref15677370"/>
      <w:r w:rsidRPr="00B05862">
        <w:t xml:space="preserve">Boeing </w:t>
      </w:r>
      <w:proofErr w:type="gramStart"/>
      <w:r w:rsidRPr="00B05862">
        <w:t>G .</w:t>
      </w:r>
      <w:proofErr w:type="gramEnd"/>
      <w:r w:rsidRPr="00B05862">
        <w:t xml:space="preserve"> Urban Spatial Order: Street Network Orientation, Configuration, and Entropy[J]. Social Science Electronic Publishing, 2018.</w:t>
      </w:r>
      <w:bookmarkEnd w:id="8"/>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lastRenderedPageBreak/>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5D76E7">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 xml:space="preserve">WANG </w:t>
      </w:r>
      <w:proofErr w:type="spellStart"/>
      <w:r w:rsidRPr="00091951">
        <w:rPr>
          <w:color w:val="000000"/>
          <w:szCs w:val="21"/>
        </w:rPr>
        <w:t>Ke-liang</w:t>
      </w:r>
      <w:proofErr w:type="spellEnd"/>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lastRenderedPageBreak/>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 xml:space="preserve">When the pigment was dissolved in dioxane, decolorization was irreversible, after 10 </w:t>
      </w:r>
      <w:proofErr w:type="spellStart"/>
      <w:r w:rsidRPr="00447652">
        <w:rPr>
          <w:rFonts w:ascii="宋体" w:hAnsi="宋体"/>
          <w:color w:val="FF0000"/>
          <w:szCs w:val="18"/>
        </w:rPr>
        <w:t>hr</w:t>
      </w:r>
      <w:proofErr w:type="spellEnd"/>
      <w:r w:rsidRPr="00447652">
        <w:rPr>
          <w:rFonts w:ascii="宋体" w:hAnsi="宋体"/>
          <w:color w:val="FF0000"/>
          <w:szCs w:val="18"/>
        </w:rPr>
        <w:t xml:space="preserve">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7515" w:rsidRDefault="00137515">
      <w:pPr>
        <w:ind w:firstLine="420"/>
      </w:pPr>
      <w:r>
        <w:separator/>
      </w:r>
    </w:p>
  </w:endnote>
  <w:endnote w:type="continuationSeparator" w:id="0">
    <w:p w:rsidR="00137515" w:rsidRDefault="0013751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panose1 w:val="020B0604020202020204"/>
    <w:charset w:val="86"/>
    <w:family w:val="modern"/>
    <w:pitch w:val="default"/>
    <w:sig w:usb0="00000001" w:usb1="080E0000" w:usb2="00000000" w:usb3="00000000" w:csb0="0004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7515" w:rsidRDefault="00137515">
      <w:pPr>
        <w:ind w:firstLine="420"/>
      </w:pPr>
      <w:r>
        <w:separator/>
      </w:r>
    </w:p>
  </w:footnote>
  <w:footnote w:type="continuationSeparator" w:id="0">
    <w:p w:rsidR="00137515" w:rsidRDefault="0013751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5"/>
      <w:ind w:firstLine="300"/>
      <w:rPr>
        <w:sz w:val="15"/>
      </w:rPr>
    </w:pPr>
  </w:p>
  <w:p w:rsidR="009B4FDE" w:rsidRDefault="009B4FDE">
    <w:pPr>
      <w:pStyle w:val="a5"/>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rsidP="002C2A87">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rQUAjFWPByw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FCA"/>
    <w:rsid w:val="000550FE"/>
    <w:rsid w:val="00055CA1"/>
    <w:rsid w:val="00057719"/>
    <w:rsid w:val="00063A54"/>
    <w:rsid w:val="000707BB"/>
    <w:rsid w:val="0007140F"/>
    <w:rsid w:val="00075D3A"/>
    <w:rsid w:val="00077014"/>
    <w:rsid w:val="00085A8C"/>
    <w:rsid w:val="00091951"/>
    <w:rsid w:val="000A7E87"/>
    <w:rsid w:val="000B3996"/>
    <w:rsid w:val="000B4E97"/>
    <w:rsid w:val="000C0997"/>
    <w:rsid w:val="000C209C"/>
    <w:rsid w:val="000D09DB"/>
    <w:rsid w:val="000D4EE0"/>
    <w:rsid w:val="000E5A15"/>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648E6"/>
    <w:rsid w:val="001710D9"/>
    <w:rsid w:val="00171BC6"/>
    <w:rsid w:val="001729DB"/>
    <w:rsid w:val="001769C7"/>
    <w:rsid w:val="001808E8"/>
    <w:rsid w:val="001932BC"/>
    <w:rsid w:val="0019681B"/>
    <w:rsid w:val="001A5135"/>
    <w:rsid w:val="001A559E"/>
    <w:rsid w:val="001A7663"/>
    <w:rsid w:val="001B0877"/>
    <w:rsid w:val="001B2480"/>
    <w:rsid w:val="001B67DC"/>
    <w:rsid w:val="001C113B"/>
    <w:rsid w:val="001D3B1F"/>
    <w:rsid w:val="001D7C12"/>
    <w:rsid w:val="001E62F3"/>
    <w:rsid w:val="001F2657"/>
    <w:rsid w:val="001F68AF"/>
    <w:rsid w:val="00203065"/>
    <w:rsid w:val="0020425E"/>
    <w:rsid w:val="00205ED6"/>
    <w:rsid w:val="00210344"/>
    <w:rsid w:val="00213803"/>
    <w:rsid w:val="00214330"/>
    <w:rsid w:val="00222F6C"/>
    <w:rsid w:val="00225E0B"/>
    <w:rsid w:val="00226629"/>
    <w:rsid w:val="002309D4"/>
    <w:rsid w:val="00243469"/>
    <w:rsid w:val="00244076"/>
    <w:rsid w:val="00246AA4"/>
    <w:rsid w:val="002529E4"/>
    <w:rsid w:val="002636A2"/>
    <w:rsid w:val="002679D6"/>
    <w:rsid w:val="002706F3"/>
    <w:rsid w:val="002735B9"/>
    <w:rsid w:val="00280C78"/>
    <w:rsid w:val="002829CE"/>
    <w:rsid w:val="00285105"/>
    <w:rsid w:val="00296F01"/>
    <w:rsid w:val="002A3C04"/>
    <w:rsid w:val="002A5672"/>
    <w:rsid w:val="002A66EA"/>
    <w:rsid w:val="002B0CA9"/>
    <w:rsid w:val="002B2E36"/>
    <w:rsid w:val="002B3103"/>
    <w:rsid w:val="002C2A87"/>
    <w:rsid w:val="002C44C5"/>
    <w:rsid w:val="002C45F4"/>
    <w:rsid w:val="002C49B1"/>
    <w:rsid w:val="002C5A9D"/>
    <w:rsid w:val="002C7063"/>
    <w:rsid w:val="002D0C1D"/>
    <w:rsid w:val="002D253A"/>
    <w:rsid w:val="002D4013"/>
    <w:rsid w:val="002D7F9E"/>
    <w:rsid w:val="002E32C4"/>
    <w:rsid w:val="002F03B7"/>
    <w:rsid w:val="002F2526"/>
    <w:rsid w:val="002F779F"/>
    <w:rsid w:val="002F7E39"/>
    <w:rsid w:val="003178F0"/>
    <w:rsid w:val="00320BDC"/>
    <w:rsid w:val="003237F6"/>
    <w:rsid w:val="00324448"/>
    <w:rsid w:val="00332E73"/>
    <w:rsid w:val="00334CBB"/>
    <w:rsid w:val="00336F31"/>
    <w:rsid w:val="003407FC"/>
    <w:rsid w:val="00344C9D"/>
    <w:rsid w:val="003542F4"/>
    <w:rsid w:val="00366ACD"/>
    <w:rsid w:val="00367A67"/>
    <w:rsid w:val="00376346"/>
    <w:rsid w:val="00383E6B"/>
    <w:rsid w:val="003955BC"/>
    <w:rsid w:val="003A7698"/>
    <w:rsid w:val="003B5F03"/>
    <w:rsid w:val="003B648B"/>
    <w:rsid w:val="003B7EA5"/>
    <w:rsid w:val="003C0139"/>
    <w:rsid w:val="003C1097"/>
    <w:rsid w:val="003C7D07"/>
    <w:rsid w:val="003E4445"/>
    <w:rsid w:val="003E4B05"/>
    <w:rsid w:val="003E4DC5"/>
    <w:rsid w:val="003E57FB"/>
    <w:rsid w:val="003F0BCD"/>
    <w:rsid w:val="003F6D8E"/>
    <w:rsid w:val="00411AE4"/>
    <w:rsid w:val="00412C46"/>
    <w:rsid w:val="00415FFB"/>
    <w:rsid w:val="00417575"/>
    <w:rsid w:val="004227FF"/>
    <w:rsid w:val="00423E43"/>
    <w:rsid w:val="004241E4"/>
    <w:rsid w:val="004255D7"/>
    <w:rsid w:val="00426E31"/>
    <w:rsid w:val="004372F4"/>
    <w:rsid w:val="00440574"/>
    <w:rsid w:val="0044237A"/>
    <w:rsid w:val="004434BD"/>
    <w:rsid w:val="00447652"/>
    <w:rsid w:val="00451508"/>
    <w:rsid w:val="00457343"/>
    <w:rsid w:val="00461F77"/>
    <w:rsid w:val="00462A30"/>
    <w:rsid w:val="004647EA"/>
    <w:rsid w:val="004659CD"/>
    <w:rsid w:val="00467AA5"/>
    <w:rsid w:val="00477A6D"/>
    <w:rsid w:val="00481331"/>
    <w:rsid w:val="00482413"/>
    <w:rsid w:val="004867D9"/>
    <w:rsid w:val="00487D8E"/>
    <w:rsid w:val="00490953"/>
    <w:rsid w:val="00497F39"/>
    <w:rsid w:val="004A1B28"/>
    <w:rsid w:val="004A3F7A"/>
    <w:rsid w:val="004A4535"/>
    <w:rsid w:val="004C0E4E"/>
    <w:rsid w:val="004C6BC3"/>
    <w:rsid w:val="004C74C7"/>
    <w:rsid w:val="004D7E68"/>
    <w:rsid w:val="004D7F23"/>
    <w:rsid w:val="004E32B1"/>
    <w:rsid w:val="004E50CF"/>
    <w:rsid w:val="004E70CF"/>
    <w:rsid w:val="004F01DE"/>
    <w:rsid w:val="004F76C4"/>
    <w:rsid w:val="00503A4C"/>
    <w:rsid w:val="00505760"/>
    <w:rsid w:val="00512A7F"/>
    <w:rsid w:val="00517211"/>
    <w:rsid w:val="00520778"/>
    <w:rsid w:val="00520ED3"/>
    <w:rsid w:val="00522E5A"/>
    <w:rsid w:val="005320F5"/>
    <w:rsid w:val="00540BF0"/>
    <w:rsid w:val="00546689"/>
    <w:rsid w:val="00550116"/>
    <w:rsid w:val="005501CC"/>
    <w:rsid w:val="005544D7"/>
    <w:rsid w:val="005601EE"/>
    <w:rsid w:val="005620DA"/>
    <w:rsid w:val="00564F02"/>
    <w:rsid w:val="00596C88"/>
    <w:rsid w:val="005A1A2A"/>
    <w:rsid w:val="005A29EC"/>
    <w:rsid w:val="005B011E"/>
    <w:rsid w:val="005B1866"/>
    <w:rsid w:val="005B54EE"/>
    <w:rsid w:val="005B7127"/>
    <w:rsid w:val="005C3AE7"/>
    <w:rsid w:val="005C71C7"/>
    <w:rsid w:val="005C7359"/>
    <w:rsid w:val="005D747B"/>
    <w:rsid w:val="005D76E7"/>
    <w:rsid w:val="005E1D28"/>
    <w:rsid w:val="005E1FE5"/>
    <w:rsid w:val="005E5203"/>
    <w:rsid w:val="005E701F"/>
    <w:rsid w:val="005F1D75"/>
    <w:rsid w:val="00614284"/>
    <w:rsid w:val="006164C5"/>
    <w:rsid w:val="0062038A"/>
    <w:rsid w:val="00620412"/>
    <w:rsid w:val="00620668"/>
    <w:rsid w:val="0062468B"/>
    <w:rsid w:val="00634305"/>
    <w:rsid w:val="0063673F"/>
    <w:rsid w:val="00636CDF"/>
    <w:rsid w:val="006438FF"/>
    <w:rsid w:val="00645113"/>
    <w:rsid w:val="00646012"/>
    <w:rsid w:val="006520BE"/>
    <w:rsid w:val="00656D37"/>
    <w:rsid w:val="0065745D"/>
    <w:rsid w:val="00662F49"/>
    <w:rsid w:val="00673576"/>
    <w:rsid w:val="006863C0"/>
    <w:rsid w:val="00693424"/>
    <w:rsid w:val="00693F0D"/>
    <w:rsid w:val="006B066D"/>
    <w:rsid w:val="006C00E8"/>
    <w:rsid w:val="006C4BC8"/>
    <w:rsid w:val="006D0B92"/>
    <w:rsid w:val="006D34EC"/>
    <w:rsid w:val="006E3967"/>
    <w:rsid w:val="006E707E"/>
    <w:rsid w:val="006E7A5C"/>
    <w:rsid w:val="006F0E20"/>
    <w:rsid w:val="006F1854"/>
    <w:rsid w:val="006F641C"/>
    <w:rsid w:val="006F64E3"/>
    <w:rsid w:val="006F6C98"/>
    <w:rsid w:val="006F7165"/>
    <w:rsid w:val="00700225"/>
    <w:rsid w:val="00703510"/>
    <w:rsid w:val="00707330"/>
    <w:rsid w:val="00711950"/>
    <w:rsid w:val="00713CEF"/>
    <w:rsid w:val="0073554F"/>
    <w:rsid w:val="0073717C"/>
    <w:rsid w:val="00744979"/>
    <w:rsid w:val="007455C6"/>
    <w:rsid w:val="0074647A"/>
    <w:rsid w:val="00761E7C"/>
    <w:rsid w:val="00762661"/>
    <w:rsid w:val="00763001"/>
    <w:rsid w:val="00766DC1"/>
    <w:rsid w:val="00767F3B"/>
    <w:rsid w:val="00771DC3"/>
    <w:rsid w:val="00777B78"/>
    <w:rsid w:val="0078002B"/>
    <w:rsid w:val="00780297"/>
    <w:rsid w:val="00780D6A"/>
    <w:rsid w:val="00790784"/>
    <w:rsid w:val="007934E7"/>
    <w:rsid w:val="007A041A"/>
    <w:rsid w:val="007A12BF"/>
    <w:rsid w:val="007A2183"/>
    <w:rsid w:val="007A7BAC"/>
    <w:rsid w:val="007A7E26"/>
    <w:rsid w:val="007B3205"/>
    <w:rsid w:val="007B5E7C"/>
    <w:rsid w:val="007B78B6"/>
    <w:rsid w:val="007C1D1A"/>
    <w:rsid w:val="007C1E25"/>
    <w:rsid w:val="007D2371"/>
    <w:rsid w:val="007D75A0"/>
    <w:rsid w:val="007D7826"/>
    <w:rsid w:val="007F4D46"/>
    <w:rsid w:val="007F5648"/>
    <w:rsid w:val="008019F9"/>
    <w:rsid w:val="00801FEA"/>
    <w:rsid w:val="00802EC9"/>
    <w:rsid w:val="00807F35"/>
    <w:rsid w:val="0082582F"/>
    <w:rsid w:val="00827271"/>
    <w:rsid w:val="00827E82"/>
    <w:rsid w:val="008376A7"/>
    <w:rsid w:val="008526C0"/>
    <w:rsid w:val="00857414"/>
    <w:rsid w:val="00861432"/>
    <w:rsid w:val="0086782C"/>
    <w:rsid w:val="00871470"/>
    <w:rsid w:val="00872D69"/>
    <w:rsid w:val="00883909"/>
    <w:rsid w:val="008863C8"/>
    <w:rsid w:val="00895D9A"/>
    <w:rsid w:val="008A09A8"/>
    <w:rsid w:val="008A122F"/>
    <w:rsid w:val="008A48E6"/>
    <w:rsid w:val="008A7A5E"/>
    <w:rsid w:val="008A7B0A"/>
    <w:rsid w:val="008B30D3"/>
    <w:rsid w:val="008C499E"/>
    <w:rsid w:val="008C5249"/>
    <w:rsid w:val="008D371F"/>
    <w:rsid w:val="008E2D60"/>
    <w:rsid w:val="008E32D6"/>
    <w:rsid w:val="008E67B7"/>
    <w:rsid w:val="008E7F02"/>
    <w:rsid w:val="008F3304"/>
    <w:rsid w:val="00900354"/>
    <w:rsid w:val="0090173B"/>
    <w:rsid w:val="00902641"/>
    <w:rsid w:val="00903060"/>
    <w:rsid w:val="00903556"/>
    <w:rsid w:val="0090449F"/>
    <w:rsid w:val="00906394"/>
    <w:rsid w:val="00912375"/>
    <w:rsid w:val="00912E28"/>
    <w:rsid w:val="00913558"/>
    <w:rsid w:val="0091473A"/>
    <w:rsid w:val="0091575F"/>
    <w:rsid w:val="00922721"/>
    <w:rsid w:val="009238DA"/>
    <w:rsid w:val="00925E65"/>
    <w:rsid w:val="009275D3"/>
    <w:rsid w:val="00931BC6"/>
    <w:rsid w:val="00942FC0"/>
    <w:rsid w:val="00943B97"/>
    <w:rsid w:val="00945B70"/>
    <w:rsid w:val="00945C79"/>
    <w:rsid w:val="009468CC"/>
    <w:rsid w:val="00947AC7"/>
    <w:rsid w:val="00950502"/>
    <w:rsid w:val="00954D3C"/>
    <w:rsid w:val="00954D40"/>
    <w:rsid w:val="0095574D"/>
    <w:rsid w:val="00982F23"/>
    <w:rsid w:val="00984DD9"/>
    <w:rsid w:val="00986484"/>
    <w:rsid w:val="0099062F"/>
    <w:rsid w:val="009A248D"/>
    <w:rsid w:val="009A660E"/>
    <w:rsid w:val="009A70A9"/>
    <w:rsid w:val="009B13C6"/>
    <w:rsid w:val="009B4A50"/>
    <w:rsid w:val="009B4FDE"/>
    <w:rsid w:val="009C46D9"/>
    <w:rsid w:val="009D2EEA"/>
    <w:rsid w:val="009D6F0A"/>
    <w:rsid w:val="009F2B05"/>
    <w:rsid w:val="009F48F9"/>
    <w:rsid w:val="009F4A0B"/>
    <w:rsid w:val="00A03061"/>
    <w:rsid w:val="00A14B29"/>
    <w:rsid w:val="00A16A56"/>
    <w:rsid w:val="00A202EC"/>
    <w:rsid w:val="00A30011"/>
    <w:rsid w:val="00A310FB"/>
    <w:rsid w:val="00A34DB4"/>
    <w:rsid w:val="00A44F40"/>
    <w:rsid w:val="00A45A5A"/>
    <w:rsid w:val="00A51A73"/>
    <w:rsid w:val="00A54ADA"/>
    <w:rsid w:val="00A56706"/>
    <w:rsid w:val="00A56C0B"/>
    <w:rsid w:val="00A64A83"/>
    <w:rsid w:val="00A659C2"/>
    <w:rsid w:val="00A6653F"/>
    <w:rsid w:val="00A670EA"/>
    <w:rsid w:val="00A73476"/>
    <w:rsid w:val="00A80648"/>
    <w:rsid w:val="00A8611F"/>
    <w:rsid w:val="00A87DF6"/>
    <w:rsid w:val="00A9194D"/>
    <w:rsid w:val="00A91C33"/>
    <w:rsid w:val="00A9372F"/>
    <w:rsid w:val="00A93AF2"/>
    <w:rsid w:val="00A97971"/>
    <w:rsid w:val="00AA038A"/>
    <w:rsid w:val="00AA03BE"/>
    <w:rsid w:val="00AA05BC"/>
    <w:rsid w:val="00AA0D17"/>
    <w:rsid w:val="00AA1C73"/>
    <w:rsid w:val="00AB3909"/>
    <w:rsid w:val="00AC2DC0"/>
    <w:rsid w:val="00AC48B6"/>
    <w:rsid w:val="00AC6C8C"/>
    <w:rsid w:val="00AD0F8D"/>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37789"/>
    <w:rsid w:val="00B41B8E"/>
    <w:rsid w:val="00B41F12"/>
    <w:rsid w:val="00B44047"/>
    <w:rsid w:val="00B50D28"/>
    <w:rsid w:val="00B54525"/>
    <w:rsid w:val="00B57473"/>
    <w:rsid w:val="00B6682A"/>
    <w:rsid w:val="00B76A57"/>
    <w:rsid w:val="00B84CA5"/>
    <w:rsid w:val="00B92EF7"/>
    <w:rsid w:val="00B95B6D"/>
    <w:rsid w:val="00BA3CDC"/>
    <w:rsid w:val="00BA46AF"/>
    <w:rsid w:val="00BB3691"/>
    <w:rsid w:val="00BC515E"/>
    <w:rsid w:val="00BC6DE2"/>
    <w:rsid w:val="00BD1899"/>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77D6"/>
    <w:rsid w:val="00C6071A"/>
    <w:rsid w:val="00C631A8"/>
    <w:rsid w:val="00C63308"/>
    <w:rsid w:val="00C65B7D"/>
    <w:rsid w:val="00C70ED8"/>
    <w:rsid w:val="00C8024F"/>
    <w:rsid w:val="00C80346"/>
    <w:rsid w:val="00C81576"/>
    <w:rsid w:val="00C8343F"/>
    <w:rsid w:val="00C959F5"/>
    <w:rsid w:val="00C97698"/>
    <w:rsid w:val="00CC11C9"/>
    <w:rsid w:val="00CC2FC2"/>
    <w:rsid w:val="00CC3008"/>
    <w:rsid w:val="00CC5788"/>
    <w:rsid w:val="00CC7445"/>
    <w:rsid w:val="00CD032F"/>
    <w:rsid w:val="00CD0601"/>
    <w:rsid w:val="00CD064F"/>
    <w:rsid w:val="00CD7BB2"/>
    <w:rsid w:val="00CE09FE"/>
    <w:rsid w:val="00CE39B4"/>
    <w:rsid w:val="00CE4739"/>
    <w:rsid w:val="00CE6F26"/>
    <w:rsid w:val="00CF0E08"/>
    <w:rsid w:val="00CF107E"/>
    <w:rsid w:val="00CF30C5"/>
    <w:rsid w:val="00CF6EB9"/>
    <w:rsid w:val="00CF6FFC"/>
    <w:rsid w:val="00CF79EA"/>
    <w:rsid w:val="00D02567"/>
    <w:rsid w:val="00D04980"/>
    <w:rsid w:val="00D07B85"/>
    <w:rsid w:val="00D127FE"/>
    <w:rsid w:val="00D1328E"/>
    <w:rsid w:val="00D14B5E"/>
    <w:rsid w:val="00D201CE"/>
    <w:rsid w:val="00D310B8"/>
    <w:rsid w:val="00D32803"/>
    <w:rsid w:val="00D341B3"/>
    <w:rsid w:val="00D37014"/>
    <w:rsid w:val="00D40636"/>
    <w:rsid w:val="00D42935"/>
    <w:rsid w:val="00D51550"/>
    <w:rsid w:val="00D557C9"/>
    <w:rsid w:val="00D62CA6"/>
    <w:rsid w:val="00D64FEE"/>
    <w:rsid w:val="00D72D7D"/>
    <w:rsid w:val="00D90784"/>
    <w:rsid w:val="00D91A02"/>
    <w:rsid w:val="00D96730"/>
    <w:rsid w:val="00DA11B4"/>
    <w:rsid w:val="00DC0ECB"/>
    <w:rsid w:val="00DC1F21"/>
    <w:rsid w:val="00DD011B"/>
    <w:rsid w:val="00DD6A9A"/>
    <w:rsid w:val="00DE4965"/>
    <w:rsid w:val="00E00745"/>
    <w:rsid w:val="00E04F5C"/>
    <w:rsid w:val="00E05F98"/>
    <w:rsid w:val="00E14425"/>
    <w:rsid w:val="00E4016B"/>
    <w:rsid w:val="00E45C43"/>
    <w:rsid w:val="00E522C9"/>
    <w:rsid w:val="00E54449"/>
    <w:rsid w:val="00E6473D"/>
    <w:rsid w:val="00E722B1"/>
    <w:rsid w:val="00E7685F"/>
    <w:rsid w:val="00E8093C"/>
    <w:rsid w:val="00E91941"/>
    <w:rsid w:val="00E97C28"/>
    <w:rsid w:val="00EA3474"/>
    <w:rsid w:val="00EA48FC"/>
    <w:rsid w:val="00EA63E1"/>
    <w:rsid w:val="00EB3BEF"/>
    <w:rsid w:val="00EB79A3"/>
    <w:rsid w:val="00EC0AC9"/>
    <w:rsid w:val="00EC3711"/>
    <w:rsid w:val="00EC5FBB"/>
    <w:rsid w:val="00ED07A2"/>
    <w:rsid w:val="00ED304F"/>
    <w:rsid w:val="00ED5FDD"/>
    <w:rsid w:val="00EF771A"/>
    <w:rsid w:val="00F008B1"/>
    <w:rsid w:val="00F01386"/>
    <w:rsid w:val="00F0483B"/>
    <w:rsid w:val="00F05335"/>
    <w:rsid w:val="00F06389"/>
    <w:rsid w:val="00F100A9"/>
    <w:rsid w:val="00F23E9C"/>
    <w:rsid w:val="00F272A8"/>
    <w:rsid w:val="00F3259F"/>
    <w:rsid w:val="00F37E3D"/>
    <w:rsid w:val="00F41FC5"/>
    <w:rsid w:val="00F433B6"/>
    <w:rsid w:val="00F43C6F"/>
    <w:rsid w:val="00F469F9"/>
    <w:rsid w:val="00F46A17"/>
    <w:rsid w:val="00F47687"/>
    <w:rsid w:val="00F519CF"/>
    <w:rsid w:val="00F71F4A"/>
    <w:rsid w:val="00F80A4C"/>
    <w:rsid w:val="00F80C92"/>
    <w:rsid w:val="00F82286"/>
    <w:rsid w:val="00F879A9"/>
    <w:rsid w:val="00F93C7A"/>
    <w:rsid w:val="00F941C8"/>
    <w:rsid w:val="00FA052F"/>
    <w:rsid w:val="00FA0A2C"/>
    <w:rsid w:val="00FA3ABC"/>
    <w:rsid w:val="00FA48EC"/>
    <w:rsid w:val="00FB07E5"/>
    <w:rsid w:val="00FB20E4"/>
    <w:rsid w:val="00FB63F3"/>
    <w:rsid w:val="00FC0044"/>
    <w:rsid w:val="00FC3E23"/>
    <w:rsid w:val="00FD5ED7"/>
    <w:rsid w:val="00FD6C59"/>
    <w:rsid w:val="00FE615A"/>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1254E3"/>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BFE42BC5-617B-5E48-A81D-9A7E8E3E4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5</TotalTime>
  <Pages>8</Pages>
  <Words>1283</Words>
  <Characters>7318</Characters>
  <Application>Microsoft Office Word</Application>
  <DocSecurity>0</DocSecurity>
  <Lines>60</Lines>
  <Paragraphs>17</Paragraphs>
  <ScaleCrop>false</ScaleCrop>
  <Company>qks</Company>
  <LinksUpToDate>false</LinksUpToDate>
  <CharactersWithSpaces>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 Fei</cp:lastModifiedBy>
  <cp:revision>88</cp:revision>
  <cp:lastPrinted>2019-01-15T04:35:00Z</cp:lastPrinted>
  <dcterms:created xsi:type="dcterms:W3CDTF">2019-07-26T07:56:00Z</dcterms:created>
  <dcterms:modified xsi:type="dcterms:W3CDTF">2019-08-06T12:51:00Z</dcterms:modified>
</cp:coreProperties>
</file>